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AA527F" w14:textId="77777777" w:rsidR="00A30AC8" w:rsidRDefault="00A30AC8" w:rsidP="00A30AC8">
      <w:pPr>
        <w:bidi/>
        <w:jc w:val="center"/>
        <w:rPr>
          <w:rFonts w:cs="B Titr"/>
          <w:sz w:val="28"/>
          <w:szCs w:val="28"/>
          <w:rtl/>
        </w:rPr>
      </w:pPr>
    </w:p>
    <w:p w14:paraId="66053177" w14:textId="77777777" w:rsidR="00A30AC8" w:rsidRDefault="00A30AC8" w:rsidP="00A30AC8">
      <w:pPr>
        <w:bidi/>
        <w:jc w:val="center"/>
        <w:rPr>
          <w:rFonts w:cs="B Titr"/>
          <w:sz w:val="28"/>
          <w:szCs w:val="28"/>
          <w:rtl/>
        </w:rPr>
      </w:pPr>
    </w:p>
    <w:p w14:paraId="05A85F97" w14:textId="77777777" w:rsidR="00A30AC8" w:rsidRDefault="00A30AC8" w:rsidP="00A30AC8">
      <w:pPr>
        <w:bidi/>
        <w:jc w:val="center"/>
        <w:rPr>
          <w:rFonts w:cs="B Titr"/>
          <w:sz w:val="28"/>
          <w:szCs w:val="28"/>
          <w:rtl/>
        </w:rPr>
      </w:pPr>
    </w:p>
    <w:p w14:paraId="3804B14F" w14:textId="2767C80C" w:rsidR="003D4647" w:rsidRDefault="003D4647" w:rsidP="00A30AC8">
      <w:pPr>
        <w:bidi/>
        <w:jc w:val="center"/>
        <w:rPr>
          <w:rFonts w:cs="B Titr"/>
          <w:sz w:val="28"/>
          <w:szCs w:val="28"/>
          <w:rtl/>
        </w:rPr>
      </w:pPr>
      <w:r w:rsidRPr="00A30AC8">
        <w:rPr>
          <w:rFonts w:cs="B Titr" w:hint="cs"/>
          <w:sz w:val="28"/>
          <w:szCs w:val="28"/>
          <w:rtl/>
        </w:rPr>
        <w:t>راهنمای تکمیل فرم</w:t>
      </w:r>
    </w:p>
    <w:p w14:paraId="537243EF" w14:textId="77777777" w:rsidR="00A30AC8" w:rsidRPr="00A30AC8" w:rsidRDefault="00A30AC8" w:rsidP="00A30AC8">
      <w:pPr>
        <w:bidi/>
        <w:jc w:val="center"/>
        <w:rPr>
          <w:rFonts w:cs="B Titr"/>
          <w:sz w:val="28"/>
          <w:szCs w:val="28"/>
          <w:rtl/>
        </w:rPr>
      </w:pPr>
    </w:p>
    <w:p w14:paraId="1E9E2B92" w14:textId="722324C8" w:rsidR="003D4647" w:rsidRPr="00A30AC8" w:rsidRDefault="003D4647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</w:rPr>
        <w:t xml:space="preserve">فرم شناسنامه حاضر جهت بررسی اولیه طرح های استان جهت حضور در بخش </w:t>
      </w:r>
      <w:r w:rsidRPr="00A30AC8">
        <w:rPr>
          <w:rFonts w:cs="B Nazanin"/>
          <w:sz w:val="24"/>
          <w:szCs w:val="24"/>
        </w:rPr>
        <w:t>Demo day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رویداد تا ثریا میباشد.</w:t>
      </w:r>
    </w:p>
    <w:p w14:paraId="4946FE19" w14:textId="17A077B6" w:rsidR="003D4647" w:rsidRPr="00A30AC8" w:rsidRDefault="003D4647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>لطفا موارد به طور مختصر و دقیق تکمیل گردد.</w:t>
      </w:r>
    </w:p>
    <w:p w14:paraId="021D4ADA" w14:textId="75CCFE3D" w:rsidR="003D4647" w:rsidRPr="00A30AC8" w:rsidRDefault="003D4647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>اگر طرح یا شرکت شما دانش بنیان است، نوع آن را (نوپا نوع یک، تولیدی نوع یک، ...) را در بخش مربوطه عنوان نمایید.</w:t>
      </w:r>
    </w:p>
    <w:p w14:paraId="54425A1A" w14:textId="3C47919E" w:rsidR="003D4647" w:rsidRPr="00A30AC8" w:rsidRDefault="003D4647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>منظور از آخرین وضعیت تولید و فروش، میزان تولید و فروش شرکت شما میباشد.</w:t>
      </w:r>
    </w:p>
    <w:p w14:paraId="20AA40AE" w14:textId="604C8F10" w:rsidR="003D4647" w:rsidRPr="00A30AC8" w:rsidRDefault="003D4647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منظور از وضعیت عرضه و تقاضا در بازار، میزان تقاضای بازار برای محصول شما و نیز عرضه </w:t>
      </w:r>
      <w:r w:rsidR="00990F65" w:rsidRPr="00A30AC8">
        <w:rPr>
          <w:rFonts w:cs="B Nazanin" w:hint="cs"/>
          <w:sz w:val="24"/>
          <w:szCs w:val="24"/>
          <w:rtl/>
          <w:lang w:bidi="fa-IR"/>
        </w:rPr>
        <w:t xml:space="preserve">فعلی 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محصولات مشابه </w:t>
      </w:r>
      <w:r w:rsidR="00990F65" w:rsidRPr="00A30AC8">
        <w:rPr>
          <w:rFonts w:cs="B Nazanin" w:hint="cs"/>
          <w:sz w:val="24"/>
          <w:szCs w:val="24"/>
          <w:rtl/>
          <w:lang w:bidi="fa-IR"/>
        </w:rPr>
        <w:t>میباشد.</w:t>
      </w:r>
    </w:p>
    <w:p w14:paraId="7419435C" w14:textId="310ECE66" w:rsidR="00990F65" w:rsidRPr="00A30AC8" w:rsidRDefault="00990F65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>خلاصه هزینه های ساخت و هزینه های جاری را به صورت تیتر وار با عنوان مبالغ مورد نیاز بیان نمایید.</w:t>
      </w:r>
    </w:p>
    <w:p w14:paraId="2010DD19" w14:textId="611021F5" w:rsidR="00990F65" w:rsidRPr="00A30AC8" w:rsidRDefault="00990F65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در صورتی که هنوز محاسبات مربوطه را انجام نداده اید، میتوانید </w:t>
      </w:r>
      <w:r w:rsidRPr="00A30AC8">
        <w:rPr>
          <w:rFonts w:cs="B Nazanin"/>
          <w:sz w:val="24"/>
          <w:szCs w:val="24"/>
          <w:lang w:bidi="fa-IR"/>
        </w:rPr>
        <w:t>IRR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، </w:t>
      </w:r>
      <w:r w:rsidRPr="00A30AC8">
        <w:rPr>
          <w:rFonts w:cs="B Nazanin"/>
          <w:sz w:val="24"/>
          <w:szCs w:val="24"/>
          <w:lang w:bidi="fa-IR"/>
        </w:rPr>
        <w:t>NPV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A30AC8">
        <w:rPr>
          <w:rFonts w:cs="B Nazanin"/>
          <w:sz w:val="24"/>
          <w:szCs w:val="24"/>
          <w:lang w:bidi="fa-IR"/>
        </w:rPr>
        <w:t>ROI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را تکمیل نکنید.</w:t>
      </w:r>
    </w:p>
    <w:p w14:paraId="42F38EBE" w14:textId="4DE1838B" w:rsidR="00990F65" w:rsidRPr="00A30AC8" w:rsidRDefault="00990F65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این فرم جهت بررسی اولیه بوده و در مراحل بعد تهیه </w:t>
      </w:r>
      <w:r w:rsidRPr="00A30AC8">
        <w:rPr>
          <w:rFonts w:cs="B Nazanin"/>
          <w:sz w:val="24"/>
          <w:szCs w:val="24"/>
          <w:lang w:bidi="fa-IR"/>
        </w:rPr>
        <w:t>FS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A30AC8">
        <w:rPr>
          <w:rFonts w:cs="B Nazanin"/>
          <w:sz w:val="24"/>
          <w:szCs w:val="24"/>
          <w:lang w:bidi="fa-IR"/>
        </w:rPr>
        <w:t>BP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لازم است.</w:t>
      </w:r>
    </w:p>
    <w:p w14:paraId="5F803D2B" w14:textId="037DA282" w:rsidR="00990F65" w:rsidRPr="00A30AC8" w:rsidRDefault="00990F65" w:rsidP="0092792C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بعد از تکمیل فرم، آن را از طریق ایمیل </w:t>
      </w:r>
      <w:r w:rsidR="0092792C">
        <w:rPr>
          <w:rFonts w:cs="B Nazanin"/>
          <w:sz w:val="24"/>
          <w:szCs w:val="24"/>
          <w:lang w:bidi="fa-IR"/>
        </w:rPr>
        <w:t>Elmibu99@chmail.ir</w:t>
      </w:r>
      <w:bookmarkStart w:id="0" w:name="_GoBack"/>
      <w:bookmarkEnd w:id="0"/>
      <w:r w:rsidR="0042074B">
        <w:fldChar w:fldCharType="begin"/>
      </w:r>
      <w:r w:rsidR="0042074B">
        <w:instrText xml:space="preserve"> HYPERLINK "mailto:dabirkhanehpishgaman@chmail.ir" </w:instrText>
      </w:r>
      <w:r w:rsidR="0042074B">
        <w:fldChar w:fldCharType="separate"/>
      </w:r>
      <w:r w:rsidR="0042074B">
        <w:rPr>
          <w:rStyle w:val="Hyperlink"/>
          <w:rFonts w:cs="B Nazanin"/>
          <w:sz w:val="24"/>
          <w:szCs w:val="24"/>
          <w:lang w:bidi="fa-IR"/>
        </w:rPr>
        <w:fldChar w:fldCharType="end"/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ارسال نمایید.</w:t>
      </w:r>
    </w:p>
    <w:p w14:paraId="3D54A3DD" w14:textId="0E64B9D7" w:rsidR="00990F65" w:rsidRPr="00A30AC8" w:rsidRDefault="00990F65" w:rsidP="00A30AC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شما میتوانید با مراجعه به وبسایت </w:t>
      </w:r>
      <w:r w:rsidRPr="00A30AC8">
        <w:rPr>
          <w:rFonts w:cs="B Nazanin"/>
          <w:sz w:val="24"/>
          <w:szCs w:val="24"/>
          <w:lang w:bidi="fa-IR"/>
        </w:rPr>
        <w:t>pishgamanhub.com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قسمت ارسال طرح، </w:t>
      </w:r>
      <w:r w:rsidR="00A30AC8" w:rsidRPr="00A30AC8">
        <w:rPr>
          <w:rFonts w:cs="B Nazanin" w:hint="cs"/>
          <w:sz w:val="24"/>
          <w:szCs w:val="24"/>
          <w:rtl/>
          <w:lang w:bidi="fa-IR"/>
        </w:rPr>
        <w:t>این فرم را در وبسایت تکمیل نمایید.</w:t>
      </w:r>
    </w:p>
    <w:p w14:paraId="493A278D" w14:textId="6DFF04C7" w:rsidR="00A30AC8" w:rsidRPr="00A30AC8" w:rsidRDefault="00A30AC8" w:rsidP="0092792C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30AC8">
        <w:rPr>
          <w:rFonts w:cs="B Nazanin" w:hint="cs"/>
          <w:sz w:val="24"/>
          <w:szCs w:val="24"/>
          <w:rtl/>
          <w:lang w:bidi="fa-IR"/>
        </w:rPr>
        <w:t xml:space="preserve">در صورت نیاز به راهنمایی به شماره </w:t>
      </w:r>
      <w:r w:rsidR="0092792C">
        <w:rPr>
          <w:rFonts w:cs="B Nazanin" w:hint="cs"/>
          <w:sz w:val="24"/>
          <w:szCs w:val="24"/>
          <w:rtl/>
          <w:lang w:bidi="fa-IR"/>
        </w:rPr>
        <w:t>ایتا09014280564</w:t>
      </w:r>
      <w:r w:rsidRPr="00A30AC8">
        <w:rPr>
          <w:rFonts w:cs="B Nazanin" w:hint="cs"/>
          <w:sz w:val="24"/>
          <w:szCs w:val="24"/>
          <w:rtl/>
          <w:lang w:bidi="fa-IR"/>
        </w:rPr>
        <w:t xml:space="preserve"> پیام دهید.</w:t>
      </w:r>
    </w:p>
    <w:p w14:paraId="233C8932" w14:textId="3039ED8E" w:rsidR="00A30AC8" w:rsidRDefault="00A30AC8">
      <w:pPr>
        <w:suppressAutoHyphens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0795" w:type="dxa"/>
        <w:jc w:val="center"/>
        <w:tblLayout w:type="fixed"/>
        <w:tblLook w:val="04A0" w:firstRow="1" w:lastRow="0" w:firstColumn="1" w:lastColumn="0" w:noHBand="0" w:noVBand="1"/>
      </w:tblPr>
      <w:tblGrid>
        <w:gridCol w:w="2970"/>
        <w:gridCol w:w="7825"/>
      </w:tblGrid>
      <w:tr w:rsidR="00615C5A" w14:paraId="14064A49" w14:textId="77777777" w:rsidTr="00065AE7">
        <w:trPr>
          <w:jc w:val="center"/>
        </w:trPr>
        <w:tc>
          <w:tcPr>
            <w:tcW w:w="2970" w:type="dxa"/>
          </w:tcPr>
          <w:p w14:paraId="31ADCF9B" w14:textId="6040FBB1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lastRenderedPageBreak/>
              <w:t>عنوان پروژه</w:t>
            </w:r>
          </w:p>
        </w:tc>
        <w:tc>
          <w:tcPr>
            <w:tcW w:w="7825" w:type="dxa"/>
            <w:vAlign w:val="center"/>
          </w:tcPr>
          <w:p w14:paraId="74023709" w14:textId="77777777" w:rsidR="00615C5A" w:rsidRDefault="00615C5A" w:rsidP="0020176E">
            <w:pPr>
              <w:pStyle w:val="Heading2"/>
              <w:widowControl w:val="0"/>
              <w:bidi/>
              <w:outlineLvl w:val="1"/>
              <w:rPr>
                <w:szCs w:val="24"/>
              </w:rPr>
            </w:pPr>
          </w:p>
        </w:tc>
      </w:tr>
      <w:tr w:rsidR="00643D13" w14:paraId="0EA6FAF2" w14:textId="77777777" w:rsidTr="00065AE7">
        <w:trPr>
          <w:jc w:val="center"/>
        </w:trPr>
        <w:tc>
          <w:tcPr>
            <w:tcW w:w="2970" w:type="dxa"/>
          </w:tcPr>
          <w:p w14:paraId="46DF6A02" w14:textId="179D114A" w:rsidR="00643D13" w:rsidRDefault="00615C5A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حوزه کاربرد طرح</w:t>
            </w:r>
          </w:p>
        </w:tc>
        <w:tc>
          <w:tcPr>
            <w:tcW w:w="7825" w:type="dxa"/>
            <w:vAlign w:val="center"/>
          </w:tcPr>
          <w:p w14:paraId="03F2A4C0" w14:textId="317E4DAD" w:rsidR="00643D13" w:rsidRDefault="00643D13" w:rsidP="0020176E">
            <w:pPr>
              <w:pStyle w:val="Heading2"/>
              <w:widowControl w:val="0"/>
              <w:bidi/>
              <w:outlineLvl w:val="1"/>
              <w:rPr>
                <w:szCs w:val="24"/>
              </w:rPr>
            </w:pPr>
          </w:p>
        </w:tc>
      </w:tr>
      <w:tr w:rsidR="009C2554" w14:paraId="37279E09" w14:textId="77777777" w:rsidTr="00065AE7">
        <w:trPr>
          <w:jc w:val="center"/>
        </w:trPr>
        <w:tc>
          <w:tcPr>
            <w:tcW w:w="2970" w:type="dxa"/>
          </w:tcPr>
          <w:p w14:paraId="1A0595D0" w14:textId="7E31DF4D" w:rsidR="009C2554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نام نوآور</w:t>
            </w:r>
          </w:p>
        </w:tc>
        <w:tc>
          <w:tcPr>
            <w:tcW w:w="7825" w:type="dxa"/>
            <w:vAlign w:val="center"/>
          </w:tcPr>
          <w:p w14:paraId="63510B33" w14:textId="77777777" w:rsidR="009C2554" w:rsidRDefault="009C2554" w:rsidP="0020176E">
            <w:pPr>
              <w:pStyle w:val="Heading2"/>
              <w:widowControl w:val="0"/>
              <w:bidi/>
              <w:outlineLvl w:val="1"/>
              <w:rPr>
                <w:szCs w:val="24"/>
              </w:rPr>
            </w:pPr>
          </w:p>
        </w:tc>
      </w:tr>
      <w:tr w:rsidR="00977704" w14:paraId="60C13BFC" w14:textId="77777777" w:rsidTr="00065AE7">
        <w:trPr>
          <w:jc w:val="center"/>
        </w:trPr>
        <w:tc>
          <w:tcPr>
            <w:tcW w:w="2970" w:type="dxa"/>
          </w:tcPr>
          <w:p w14:paraId="6DA3C59E" w14:textId="43B457BE" w:rsidR="00977704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نام شرکت</w:t>
            </w:r>
          </w:p>
        </w:tc>
        <w:tc>
          <w:tcPr>
            <w:tcW w:w="7825" w:type="dxa"/>
            <w:vAlign w:val="center"/>
          </w:tcPr>
          <w:p w14:paraId="3EE13529" w14:textId="77777777" w:rsidR="00977704" w:rsidRDefault="00977704" w:rsidP="0020176E">
            <w:pPr>
              <w:pStyle w:val="Heading2"/>
              <w:widowControl w:val="0"/>
              <w:bidi/>
              <w:outlineLvl w:val="1"/>
              <w:rPr>
                <w:szCs w:val="24"/>
              </w:rPr>
            </w:pPr>
          </w:p>
        </w:tc>
      </w:tr>
      <w:tr w:rsidR="00643D13" w14:paraId="1BD75C43" w14:textId="77777777" w:rsidTr="00065AE7">
        <w:trPr>
          <w:jc w:val="center"/>
        </w:trPr>
        <w:tc>
          <w:tcPr>
            <w:tcW w:w="2970" w:type="dxa"/>
          </w:tcPr>
          <w:p w14:paraId="36F5DB4C" w14:textId="174FA392" w:rsidR="00643D13" w:rsidRDefault="00615C5A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شماره تماس</w:t>
            </w:r>
          </w:p>
        </w:tc>
        <w:tc>
          <w:tcPr>
            <w:tcW w:w="7825" w:type="dxa"/>
            <w:vAlign w:val="center"/>
          </w:tcPr>
          <w:p w14:paraId="10EAD418" w14:textId="089CCA3E" w:rsidR="00643D13" w:rsidRDefault="00643D13" w:rsidP="0020176E">
            <w:pPr>
              <w:widowControl w:val="0"/>
              <w:tabs>
                <w:tab w:val="left" w:pos="3277"/>
                <w:tab w:val="center" w:pos="4819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</w:tr>
      <w:tr w:rsidR="00615C5A" w14:paraId="1C3D4D39" w14:textId="77777777" w:rsidTr="00065AE7">
        <w:trPr>
          <w:jc w:val="center"/>
        </w:trPr>
        <w:tc>
          <w:tcPr>
            <w:tcW w:w="2970" w:type="dxa"/>
          </w:tcPr>
          <w:p w14:paraId="2FFB2B04" w14:textId="03B9C90E" w:rsidR="00615C5A" w:rsidRDefault="00615C5A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حوزه فعالیت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شرکت</w:t>
            </w:r>
          </w:p>
        </w:tc>
        <w:tc>
          <w:tcPr>
            <w:tcW w:w="7825" w:type="dxa"/>
          </w:tcPr>
          <w:p w14:paraId="51AE0687" w14:textId="020774D5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3F095612" w14:textId="77777777" w:rsidTr="00065AE7">
        <w:trPr>
          <w:jc w:val="center"/>
        </w:trPr>
        <w:tc>
          <w:tcPr>
            <w:tcW w:w="2970" w:type="dxa"/>
          </w:tcPr>
          <w:p w14:paraId="76C857EC" w14:textId="7D1662A8" w:rsidR="00615C5A" w:rsidRDefault="00615C5A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موقعیت جغرافیایی (استان)</w:t>
            </w:r>
          </w:p>
        </w:tc>
        <w:tc>
          <w:tcPr>
            <w:tcW w:w="7825" w:type="dxa"/>
          </w:tcPr>
          <w:p w14:paraId="7EE1FF3A" w14:textId="7319CDB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5778BE80" w14:textId="77777777" w:rsidTr="00065AE7">
        <w:trPr>
          <w:jc w:val="center"/>
        </w:trPr>
        <w:tc>
          <w:tcPr>
            <w:tcW w:w="2970" w:type="dxa"/>
          </w:tcPr>
          <w:p w14:paraId="408C4A71" w14:textId="34ED6E0A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آیا طرح / شرکت دانش بنیان است؟</w:t>
            </w:r>
          </w:p>
        </w:tc>
        <w:tc>
          <w:tcPr>
            <w:tcW w:w="7825" w:type="dxa"/>
          </w:tcPr>
          <w:p w14:paraId="6110AAE3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771074A2" w14:textId="77777777" w:rsidTr="00065AE7">
        <w:trPr>
          <w:jc w:val="center"/>
        </w:trPr>
        <w:tc>
          <w:tcPr>
            <w:tcW w:w="2970" w:type="dxa"/>
          </w:tcPr>
          <w:p w14:paraId="7B9CD969" w14:textId="3DD0E39C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فناوری منحصر به فرد طرح</w:t>
            </w:r>
          </w:p>
        </w:tc>
        <w:tc>
          <w:tcPr>
            <w:tcW w:w="7825" w:type="dxa"/>
          </w:tcPr>
          <w:p w14:paraId="4B4D7F10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4FCED33B" w14:textId="77777777" w:rsidTr="00065AE7">
        <w:trPr>
          <w:jc w:val="center"/>
        </w:trPr>
        <w:tc>
          <w:tcPr>
            <w:tcW w:w="2970" w:type="dxa"/>
          </w:tcPr>
          <w:p w14:paraId="1E8F88F7" w14:textId="0DE21B99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مزیت رقابتی نسبت به موارد مشابه</w:t>
            </w:r>
          </w:p>
        </w:tc>
        <w:tc>
          <w:tcPr>
            <w:tcW w:w="7825" w:type="dxa"/>
          </w:tcPr>
          <w:p w14:paraId="03863C95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5D2EB00A" w14:textId="77777777" w:rsidTr="00065AE7">
        <w:trPr>
          <w:jc w:val="center"/>
        </w:trPr>
        <w:tc>
          <w:tcPr>
            <w:tcW w:w="2970" w:type="dxa"/>
          </w:tcPr>
          <w:p w14:paraId="3C7256F5" w14:textId="411D31E1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وضعیت </w:t>
            </w:r>
            <w:r>
              <w:rPr>
                <w:rFonts w:asciiTheme="majorBidi" w:eastAsia="Calibri" w:hAnsiTheme="majorBidi" w:cs="B Nazanin"/>
                <w:rtl/>
                <w:lang w:bidi="fa-IR"/>
              </w:rPr>
              <w:t>بازار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محصول / خدمت</w:t>
            </w:r>
          </w:p>
        </w:tc>
        <w:tc>
          <w:tcPr>
            <w:tcW w:w="7825" w:type="dxa"/>
          </w:tcPr>
          <w:p w14:paraId="097EB692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2EB97FD3" w14:textId="77777777" w:rsidTr="00065AE7">
        <w:trPr>
          <w:jc w:val="center"/>
        </w:trPr>
        <w:tc>
          <w:tcPr>
            <w:tcW w:w="2970" w:type="dxa"/>
          </w:tcPr>
          <w:p w14:paraId="0B9C67F2" w14:textId="3D1FCA4A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نحوه فروش محصول/ ارائه خدمت</w:t>
            </w:r>
          </w:p>
        </w:tc>
        <w:tc>
          <w:tcPr>
            <w:tcW w:w="7825" w:type="dxa"/>
          </w:tcPr>
          <w:p w14:paraId="0A4C5DDC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41DB12EC" w14:textId="77777777" w:rsidTr="00065AE7">
        <w:trPr>
          <w:jc w:val="center"/>
        </w:trPr>
        <w:tc>
          <w:tcPr>
            <w:tcW w:w="2970" w:type="dxa"/>
          </w:tcPr>
          <w:p w14:paraId="73E21152" w14:textId="567CE758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آخرین </w:t>
            </w:r>
            <w:r>
              <w:rPr>
                <w:rFonts w:asciiTheme="majorBidi" w:eastAsia="Calibri" w:hAnsiTheme="majorBidi" w:cs="B Nazanin"/>
                <w:rtl/>
                <w:lang w:bidi="fa-IR"/>
              </w:rPr>
              <w:t>وضعیت تولید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/ فعالیت</w:t>
            </w:r>
          </w:p>
        </w:tc>
        <w:tc>
          <w:tcPr>
            <w:tcW w:w="7825" w:type="dxa"/>
          </w:tcPr>
          <w:p w14:paraId="42BF598B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25B973D9" w14:textId="77777777" w:rsidTr="00065AE7">
        <w:trPr>
          <w:jc w:val="center"/>
        </w:trPr>
        <w:tc>
          <w:tcPr>
            <w:tcW w:w="2970" w:type="dxa"/>
          </w:tcPr>
          <w:p w14:paraId="2DF6ED8A" w14:textId="2F30F315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آخرین </w:t>
            </w:r>
            <w:r>
              <w:rPr>
                <w:rFonts w:asciiTheme="majorBidi" w:eastAsia="Calibri" w:hAnsiTheme="majorBidi" w:cs="B Nazanin"/>
                <w:rtl/>
                <w:lang w:bidi="fa-IR"/>
              </w:rPr>
              <w:t>وضعیت فروش</w:t>
            </w:r>
          </w:p>
        </w:tc>
        <w:tc>
          <w:tcPr>
            <w:tcW w:w="7825" w:type="dxa"/>
          </w:tcPr>
          <w:p w14:paraId="750396B4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44067D0B" w14:textId="77777777" w:rsidTr="00065AE7">
        <w:trPr>
          <w:jc w:val="center"/>
        </w:trPr>
        <w:tc>
          <w:tcPr>
            <w:tcW w:w="2970" w:type="dxa"/>
          </w:tcPr>
          <w:p w14:paraId="33275E9F" w14:textId="723F1657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وضعیت عرضه </w:t>
            </w:r>
            <w:r w:rsidR="003E1F64"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(محصول جایگزین) 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در بازار</w:t>
            </w:r>
          </w:p>
        </w:tc>
        <w:tc>
          <w:tcPr>
            <w:tcW w:w="7825" w:type="dxa"/>
          </w:tcPr>
          <w:p w14:paraId="0865CA17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411887B1" w14:textId="77777777" w:rsidTr="00065AE7">
        <w:trPr>
          <w:jc w:val="center"/>
        </w:trPr>
        <w:tc>
          <w:tcPr>
            <w:tcW w:w="2970" w:type="dxa"/>
          </w:tcPr>
          <w:p w14:paraId="51687EAB" w14:textId="7949069B" w:rsidR="00615C5A" w:rsidRDefault="00615C5A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وضعیت تقاضا</w:t>
            </w:r>
            <w:r w:rsidR="003E1F64"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(برای محصول جایگزین)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در بازار</w:t>
            </w:r>
          </w:p>
        </w:tc>
        <w:tc>
          <w:tcPr>
            <w:tcW w:w="7825" w:type="dxa"/>
          </w:tcPr>
          <w:p w14:paraId="30D045F5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56527FB9" w14:textId="77777777" w:rsidTr="00065AE7">
        <w:trPr>
          <w:jc w:val="center"/>
        </w:trPr>
        <w:tc>
          <w:tcPr>
            <w:tcW w:w="2970" w:type="dxa"/>
          </w:tcPr>
          <w:p w14:paraId="6437D012" w14:textId="4960827F" w:rsidR="00615C5A" w:rsidRDefault="00DC63FE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آیا قرارداد یا تفاهم نامه فعال برای فروش محصول یا خدمت خود دارید؟</w:t>
            </w:r>
          </w:p>
        </w:tc>
        <w:tc>
          <w:tcPr>
            <w:tcW w:w="7825" w:type="dxa"/>
          </w:tcPr>
          <w:p w14:paraId="4C363315" w14:textId="3FF5EA7B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4AEB69B2" w14:textId="77777777" w:rsidTr="00065AE7">
        <w:trPr>
          <w:jc w:val="center"/>
        </w:trPr>
        <w:tc>
          <w:tcPr>
            <w:tcW w:w="2970" w:type="dxa"/>
          </w:tcPr>
          <w:p w14:paraId="35FAC6E8" w14:textId="5C346426" w:rsidR="00615C5A" w:rsidRDefault="0043114A" w:rsidP="003E1F64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میزان سرمایه ثابت</w:t>
            </w:r>
          </w:p>
        </w:tc>
        <w:tc>
          <w:tcPr>
            <w:tcW w:w="7825" w:type="dxa"/>
          </w:tcPr>
          <w:p w14:paraId="70AD7EEE" w14:textId="58314AF9" w:rsidR="00615C5A" w:rsidRDefault="00615C5A" w:rsidP="00615C5A">
            <w:pPr>
              <w:widowControl w:val="0"/>
              <w:tabs>
                <w:tab w:val="left" w:pos="3277"/>
                <w:tab w:val="center" w:pos="4819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</w:tr>
      <w:tr w:rsidR="00615C5A" w14:paraId="3ABCEFD8" w14:textId="77777777" w:rsidTr="00065AE7">
        <w:trPr>
          <w:jc w:val="center"/>
        </w:trPr>
        <w:tc>
          <w:tcPr>
            <w:tcW w:w="2970" w:type="dxa"/>
          </w:tcPr>
          <w:p w14:paraId="4442A79B" w14:textId="2A3DB9BE" w:rsidR="00615C5A" w:rsidRDefault="0043114A" w:rsidP="003E1F64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میزان سرمایه درگردش</w:t>
            </w:r>
          </w:p>
        </w:tc>
        <w:tc>
          <w:tcPr>
            <w:tcW w:w="7825" w:type="dxa"/>
          </w:tcPr>
          <w:p w14:paraId="4C24CC42" w14:textId="76160793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12778222" w14:textId="77777777" w:rsidTr="00065AE7">
        <w:trPr>
          <w:jc w:val="center"/>
        </w:trPr>
        <w:tc>
          <w:tcPr>
            <w:tcW w:w="2970" w:type="dxa"/>
          </w:tcPr>
          <w:p w14:paraId="690BA945" w14:textId="5D6A9592" w:rsidR="00615C5A" w:rsidRDefault="00DC63FE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میزان</w:t>
            </w:r>
            <w:r w:rsidR="003E1F64"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کل</w:t>
            </w:r>
            <w:r>
              <w:rPr>
                <w:rFonts w:asciiTheme="majorBidi" w:eastAsia="Calibri" w:hAnsiTheme="majorBidi" w:cs="B Nazanin"/>
                <w:rtl/>
                <w:lang w:bidi="fa-IR"/>
              </w:rPr>
              <w:t xml:space="preserve"> سرمایه مورد نیاز</w:t>
            </w:r>
          </w:p>
        </w:tc>
        <w:tc>
          <w:tcPr>
            <w:tcW w:w="7825" w:type="dxa"/>
          </w:tcPr>
          <w:p w14:paraId="7F69A1F7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615C5A" w14:paraId="5D748CB8" w14:textId="77777777" w:rsidTr="00065AE7">
        <w:trPr>
          <w:jc w:val="center"/>
        </w:trPr>
        <w:tc>
          <w:tcPr>
            <w:tcW w:w="2970" w:type="dxa"/>
          </w:tcPr>
          <w:p w14:paraId="6A5B35CE" w14:textId="39CED894" w:rsidR="00615C5A" w:rsidRDefault="00DC63FE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مدل پیشنهادی سرمایه‌گذاری</w:t>
            </w:r>
          </w:p>
        </w:tc>
        <w:tc>
          <w:tcPr>
            <w:tcW w:w="7825" w:type="dxa"/>
          </w:tcPr>
          <w:p w14:paraId="482C1027" w14:textId="77777777" w:rsidR="00615C5A" w:rsidRDefault="00615C5A" w:rsidP="00615C5A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DC63FE" w14:paraId="5454130E" w14:textId="77777777" w:rsidTr="00065AE7">
        <w:trPr>
          <w:jc w:val="center"/>
        </w:trPr>
        <w:tc>
          <w:tcPr>
            <w:tcW w:w="2970" w:type="dxa"/>
          </w:tcPr>
          <w:p w14:paraId="7CDEFEA9" w14:textId="22866471" w:rsidR="00DC63FE" w:rsidRDefault="00DC63FE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 w:rsidRPr="00DC63FE">
              <w:rPr>
                <w:rFonts w:asciiTheme="majorBidi" w:eastAsia="Calibri" w:hAnsiTheme="majorBidi" w:cs="B Nazanin"/>
                <w:rtl/>
                <w:lang w:bidi="fa-IR"/>
              </w:rPr>
              <w:t>پ</w:t>
            </w:r>
            <w:r w:rsidRPr="00DC63FE">
              <w:rPr>
                <w:rFonts w:asciiTheme="majorBidi" w:eastAsia="Calibri" w:hAnsiTheme="majorBidi" w:cs="B Nazanin" w:hint="cs"/>
                <w:rtl/>
                <w:lang w:bidi="fa-IR"/>
              </w:rPr>
              <w:t>ی</w:t>
            </w:r>
            <w:r w:rsidRPr="00DC63FE">
              <w:rPr>
                <w:rFonts w:asciiTheme="majorBidi" w:eastAsia="Calibri" w:hAnsiTheme="majorBidi" w:cs="B Nazanin" w:hint="eastAsia"/>
                <w:rtl/>
                <w:lang w:bidi="fa-IR"/>
              </w:rPr>
              <w:t>ش</w:t>
            </w:r>
            <w:r w:rsidRPr="00DC63FE">
              <w:rPr>
                <w:rFonts w:asciiTheme="majorBidi" w:eastAsia="Calibri" w:hAnsiTheme="majorBidi" w:cs="B Nazanin"/>
                <w:rtl/>
                <w:lang w:bidi="fa-IR"/>
              </w:rPr>
              <w:t xml:space="preserve"> ب</w:t>
            </w:r>
            <w:r w:rsidRPr="00DC63FE">
              <w:rPr>
                <w:rFonts w:asciiTheme="majorBidi" w:eastAsia="Calibri" w:hAnsiTheme="majorBidi" w:cs="B Nazanin" w:hint="cs"/>
                <w:rtl/>
                <w:lang w:bidi="fa-IR"/>
              </w:rPr>
              <w:t>ی</w:t>
            </w:r>
            <w:r w:rsidRPr="00DC63FE">
              <w:rPr>
                <w:rFonts w:asciiTheme="majorBidi" w:eastAsia="Calibri" w:hAnsiTheme="majorBidi" w:cs="B Nazanin" w:hint="eastAsia"/>
                <w:rtl/>
                <w:lang w:bidi="fa-IR"/>
              </w:rPr>
              <w:t>ن</w:t>
            </w:r>
            <w:r w:rsidRPr="00DC63FE">
              <w:rPr>
                <w:rFonts w:asciiTheme="majorBidi" w:eastAsia="Calibri" w:hAnsiTheme="majorBidi" w:cs="B Nazanin" w:hint="cs"/>
                <w:rtl/>
                <w:lang w:bidi="fa-IR"/>
              </w:rPr>
              <w:t>ی</w:t>
            </w:r>
            <w:r w:rsidRPr="00DC63FE">
              <w:rPr>
                <w:rFonts w:asciiTheme="majorBidi" w:eastAsia="Calibri" w:hAnsiTheme="majorBidi" w:cs="B Nazanin"/>
                <w:rtl/>
                <w:lang w:bidi="fa-IR"/>
              </w:rPr>
              <w:t xml:space="preserve"> 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دوره بازگشت سرمایه</w:t>
            </w:r>
          </w:p>
        </w:tc>
        <w:tc>
          <w:tcPr>
            <w:tcW w:w="7825" w:type="dxa"/>
          </w:tcPr>
          <w:p w14:paraId="11DC87D8" w14:textId="77777777" w:rsidR="00DC63FE" w:rsidRDefault="00DC63FE" w:rsidP="00DC63FE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DC63FE" w14:paraId="6EE6A70C" w14:textId="77777777" w:rsidTr="00065AE7">
        <w:trPr>
          <w:jc w:val="center"/>
        </w:trPr>
        <w:tc>
          <w:tcPr>
            <w:tcW w:w="2970" w:type="dxa"/>
          </w:tcPr>
          <w:p w14:paraId="5C8985E6" w14:textId="18C8188C" w:rsidR="00DC63FE" w:rsidRDefault="00DC63FE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 w:hint="cs"/>
                <w:rtl/>
                <w:lang w:bidi="fa-IR"/>
              </w:rPr>
              <w:t>پیش بینی درصد حاشیه سود</w:t>
            </w:r>
          </w:p>
        </w:tc>
        <w:tc>
          <w:tcPr>
            <w:tcW w:w="7825" w:type="dxa"/>
          </w:tcPr>
          <w:p w14:paraId="22E2B92D" w14:textId="77777777" w:rsidR="00DC63FE" w:rsidRDefault="00DC63FE" w:rsidP="00DC63FE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065AE7" w14:paraId="40B0117C" w14:textId="77777777" w:rsidTr="00065AE7">
        <w:trPr>
          <w:jc w:val="center"/>
        </w:trPr>
        <w:tc>
          <w:tcPr>
            <w:tcW w:w="2970" w:type="dxa"/>
          </w:tcPr>
          <w:p w14:paraId="7E3DF964" w14:textId="219BBABE" w:rsidR="00065AE7" w:rsidRDefault="00065AE7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lang w:bidi="fa-IR"/>
              </w:rPr>
              <w:t>IRR</w:t>
            </w:r>
          </w:p>
        </w:tc>
        <w:tc>
          <w:tcPr>
            <w:tcW w:w="7825" w:type="dxa"/>
          </w:tcPr>
          <w:p w14:paraId="2A95677E" w14:textId="77777777" w:rsidR="00065AE7" w:rsidRDefault="00065AE7" w:rsidP="00065AE7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  <w:tr w:rsidR="00065AE7" w14:paraId="22EFE05F" w14:textId="77777777" w:rsidTr="00065AE7">
        <w:trPr>
          <w:jc w:val="center"/>
        </w:trPr>
        <w:tc>
          <w:tcPr>
            <w:tcW w:w="2970" w:type="dxa"/>
          </w:tcPr>
          <w:p w14:paraId="7D4A1293" w14:textId="6E57C58A" w:rsidR="00065AE7" w:rsidRDefault="00065AE7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eastAsia="Calibri" w:hAnsiTheme="majorBidi" w:cs="B Nazanin"/>
                <w:lang w:bidi="fa-IR"/>
              </w:rPr>
              <w:t>NPV</w:t>
            </w:r>
          </w:p>
        </w:tc>
        <w:tc>
          <w:tcPr>
            <w:tcW w:w="7825" w:type="dxa"/>
          </w:tcPr>
          <w:p w14:paraId="1DB77AD4" w14:textId="462D796E" w:rsidR="00065AE7" w:rsidRDefault="00065AE7" w:rsidP="00065AE7">
            <w:pPr>
              <w:widowControl w:val="0"/>
              <w:tabs>
                <w:tab w:val="left" w:pos="3277"/>
                <w:tab w:val="center" w:pos="4819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</w:tr>
      <w:tr w:rsidR="00065AE7" w14:paraId="291710F0" w14:textId="77777777" w:rsidTr="00065AE7">
        <w:trPr>
          <w:jc w:val="center"/>
        </w:trPr>
        <w:tc>
          <w:tcPr>
            <w:tcW w:w="2970" w:type="dxa"/>
          </w:tcPr>
          <w:p w14:paraId="1724DC24" w14:textId="38423A04" w:rsidR="00065AE7" w:rsidRDefault="00065AE7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lang w:bidi="fa-IR"/>
              </w:rPr>
              <w:t>ROI</w:t>
            </w:r>
          </w:p>
        </w:tc>
        <w:tc>
          <w:tcPr>
            <w:tcW w:w="7825" w:type="dxa"/>
          </w:tcPr>
          <w:p w14:paraId="7C1E14F6" w14:textId="77777777" w:rsidR="00065AE7" w:rsidRDefault="00065AE7" w:rsidP="00065AE7">
            <w:pPr>
              <w:widowControl w:val="0"/>
              <w:tabs>
                <w:tab w:val="left" w:pos="3277"/>
                <w:tab w:val="center" w:pos="4819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</w:tr>
      <w:tr w:rsidR="00065AE7" w14:paraId="6DFB17CF" w14:textId="77777777" w:rsidTr="00065AE7">
        <w:trPr>
          <w:jc w:val="center"/>
        </w:trPr>
        <w:tc>
          <w:tcPr>
            <w:tcW w:w="2970" w:type="dxa"/>
          </w:tcPr>
          <w:p w14:paraId="059EF32F" w14:textId="1C3E8B95" w:rsidR="00065AE7" w:rsidRDefault="00065AE7" w:rsidP="00065AE7">
            <w:pPr>
              <w:widowControl w:val="0"/>
              <w:bidi/>
              <w:jc w:val="center"/>
              <w:rPr>
                <w:rFonts w:asciiTheme="majorBidi" w:eastAsia="Calibri" w:hAnsiTheme="majorBidi" w:cs="B Nazanin"/>
                <w:rtl/>
                <w:lang w:bidi="fa-IR"/>
              </w:rPr>
            </w:pPr>
            <w:r>
              <w:rPr>
                <w:rFonts w:asciiTheme="majorBidi" w:eastAsia="Calibri" w:hAnsiTheme="majorBidi" w:cs="B Nazanin"/>
                <w:rtl/>
                <w:lang w:bidi="fa-IR"/>
              </w:rPr>
              <w:t>تض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>ا</w:t>
            </w:r>
            <w:r>
              <w:rPr>
                <w:rFonts w:asciiTheme="majorBidi" w:eastAsia="Calibri" w:hAnsiTheme="majorBidi" w:cs="B Nazanin"/>
                <w:rtl/>
                <w:lang w:bidi="fa-IR"/>
              </w:rPr>
              <w:t>مین قابل‌ارائه</w:t>
            </w:r>
            <w:r>
              <w:rPr>
                <w:rFonts w:asciiTheme="majorBidi" w:eastAsia="Calibri" w:hAnsiTheme="majorBidi" w:cs="B Nazanin" w:hint="cs"/>
                <w:rtl/>
                <w:lang w:bidi="fa-IR"/>
              </w:rPr>
              <w:t xml:space="preserve"> به سرمایه گذار</w:t>
            </w:r>
          </w:p>
        </w:tc>
        <w:tc>
          <w:tcPr>
            <w:tcW w:w="7825" w:type="dxa"/>
          </w:tcPr>
          <w:p w14:paraId="3DE3FA03" w14:textId="77777777" w:rsidR="00065AE7" w:rsidRDefault="00065AE7" w:rsidP="00065AE7">
            <w:pPr>
              <w:widowControl w:val="0"/>
              <w:tabs>
                <w:tab w:val="left" w:pos="3277"/>
                <w:tab w:val="center" w:pos="4819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</w:tr>
      <w:tr w:rsidR="00065AE7" w14:paraId="6BF41B44" w14:textId="77777777" w:rsidTr="00065AE7">
        <w:trPr>
          <w:jc w:val="center"/>
        </w:trPr>
        <w:tc>
          <w:tcPr>
            <w:tcW w:w="2970" w:type="dxa"/>
          </w:tcPr>
          <w:p w14:paraId="677F6FAE" w14:textId="35A2A98A" w:rsidR="00065AE7" w:rsidRDefault="00065AE7" w:rsidP="00065AE7">
            <w:pPr>
              <w:widowControl w:val="0"/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اگر نیازمندی غیر مالی نیز دارید نام ببرید.</w:t>
            </w:r>
          </w:p>
        </w:tc>
        <w:tc>
          <w:tcPr>
            <w:tcW w:w="7825" w:type="dxa"/>
          </w:tcPr>
          <w:p w14:paraId="1EEC57E1" w14:textId="59984182" w:rsidR="00065AE7" w:rsidRDefault="00065AE7" w:rsidP="00065AE7">
            <w:pPr>
              <w:widowControl w:val="0"/>
              <w:bidi/>
              <w:rPr>
                <w:rFonts w:asciiTheme="majorBidi" w:hAnsiTheme="majorBidi" w:cs="B Nazanin"/>
                <w:lang w:bidi="fa-IR"/>
              </w:rPr>
            </w:pPr>
          </w:p>
        </w:tc>
      </w:tr>
    </w:tbl>
    <w:p w14:paraId="586BB7A6" w14:textId="77777777" w:rsidR="00643D13" w:rsidRDefault="00643D13" w:rsidP="00643D13">
      <w:pPr>
        <w:bidi/>
        <w:rPr>
          <w:rFonts w:asciiTheme="majorBidi" w:hAnsiTheme="majorBidi" w:cs="B Nazanin"/>
          <w:lang w:bidi="fa-IR"/>
        </w:rPr>
      </w:pPr>
    </w:p>
    <w:p w14:paraId="3771409C" w14:textId="77768022" w:rsidR="00643D13" w:rsidRPr="009C2554" w:rsidRDefault="009C2554" w:rsidP="00065AE7">
      <w:pPr>
        <w:bidi/>
        <w:rPr>
          <w:rFonts w:asciiTheme="majorBidi" w:hAnsiTheme="majorBidi" w:cs="B Nazanin"/>
          <w:u w:val="single"/>
          <w:lang w:bidi="fa-IR"/>
        </w:rPr>
      </w:pPr>
      <w:r w:rsidRPr="009C2554">
        <w:rPr>
          <w:rFonts w:asciiTheme="majorBidi" w:hAnsiTheme="majorBidi" w:cs="B Nazanin" w:hint="cs"/>
          <w:u w:val="single"/>
          <w:rtl/>
          <w:lang w:bidi="fa-IR"/>
        </w:rPr>
        <w:t xml:space="preserve">(در صورتیکه تصویر با کیفیتی از محصول یا خدمت خود دارید در این فایل ورد آن ها را قرار داده تا در </w:t>
      </w:r>
      <w:r w:rsidR="00065AE7">
        <w:rPr>
          <w:rFonts w:asciiTheme="majorBidi" w:hAnsiTheme="majorBidi" w:cs="B Nazanin" w:hint="cs"/>
          <w:u w:val="single"/>
          <w:rtl/>
          <w:lang w:bidi="fa-IR"/>
        </w:rPr>
        <w:t>دفترچه طرح‌های استان</w:t>
      </w:r>
      <w:r w:rsidRPr="009C2554">
        <w:rPr>
          <w:rFonts w:asciiTheme="majorBidi" w:hAnsiTheme="majorBidi" w:cs="B Nazanin" w:hint="cs"/>
          <w:u w:val="single"/>
          <w:rtl/>
          <w:lang w:bidi="fa-IR"/>
        </w:rPr>
        <w:t xml:space="preserve"> برای</w:t>
      </w:r>
      <w:r w:rsidR="00065AE7">
        <w:rPr>
          <w:rFonts w:asciiTheme="majorBidi" w:hAnsiTheme="majorBidi" w:cs="B Nazanin" w:hint="cs"/>
          <w:u w:val="single"/>
          <w:rtl/>
          <w:lang w:bidi="fa-IR"/>
        </w:rPr>
        <w:t xml:space="preserve"> </w:t>
      </w:r>
      <w:r w:rsidRPr="009C2554">
        <w:rPr>
          <w:rFonts w:asciiTheme="majorBidi" w:hAnsiTheme="majorBidi" w:cs="B Nazanin" w:hint="cs"/>
          <w:u w:val="single"/>
          <w:rtl/>
          <w:lang w:bidi="fa-IR"/>
        </w:rPr>
        <w:t>معرفی محصول شما استفاده گردد.)</w:t>
      </w:r>
    </w:p>
    <w:p w14:paraId="15A9571F" w14:textId="77777777" w:rsidR="00065AE7" w:rsidRDefault="009C2554" w:rsidP="00643D13">
      <w:pPr>
        <w:bidi/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</w:pPr>
      <w:r w:rsidRPr="009C2554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خلاصه طرح:</w:t>
      </w:r>
    </w:p>
    <w:p w14:paraId="0F05B4FE" w14:textId="69E51D7E" w:rsidR="00A66DAF" w:rsidRDefault="00065AE7" w:rsidP="00065AE7">
      <w:pPr>
        <w:bidi/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</w:pPr>
      <w:r w:rsidRPr="00065AE7">
        <w:rPr>
          <w:rFonts w:asciiTheme="majorBidi" w:hAnsiTheme="majorBidi" w:cs="B Nazanin" w:hint="cs"/>
          <w:i/>
          <w:iCs/>
          <w:rtl/>
          <w:lang w:bidi="fa-IR"/>
        </w:rPr>
        <w:t>به طور خلاصه طرح خود را توصیف کنید</w:t>
      </w:r>
    </w:p>
    <w:p w14:paraId="649581D0" w14:textId="77777777" w:rsidR="009C2554" w:rsidRDefault="009C2554" w:rsidP="009C2554">
      <w:pPr>
        <w:bidi/>
      </w:pPr>
    </w:p>
    <w:sectPr w:rsidR="009C2554" w:rsidSect="00065AE7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E2F5C" w14:textId="77777777" w:rsidR="0042074B" w:rsidRDefault="0042074B" w:rsidP="00755B6E">
      <w:pPr>
        <w:spacing w:after="0" w:line="240" w:lineRule="auto"/>
      </w:pPr>
      <w:r>
        <w:separator/>
      </w:r>
    </w:p>
  </w:endnote>
  <w:endnote w:type="continuationSeparator" w:id="0">
    <w:p w14:paraId="29878A0D" w14:textId="77777777" w:rsidR="0042074B" w:rsidRDefault="0042074B" w:rsidP="00755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D5E01F" w14:textId="77777777" w:rsidR="0042074B" w:rsidRDefault="0042074B" w:rsidP="00755B6E">
      <w:pPr>
        <w:spacing w:after="0" w:line="240" w:lineRule="auto"/>
      </w:pPr>
      <w:r>
        <w:separator/>
      </w:r>
    </w:p>
  </w:footnote>
  <w:footnote w:type="continuationSeparator" w:id="0">
    <w:p w14:paraId="63CE3DED" w14:textId="77777777" w:rsidR="0042074B" w:rsidRDefault="0042074B" w:rsidP="00755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F85076" w14:textId="789163F0" w:rsidR="00755B6E" w:rsidRPr="00065AE7" w:rsidRDefault="00755B6E" w:rsidP="00755B6E">
    <w:pPr>
      <w:pStyle w:val="Header"/>
      <w:jc w:val="center"/>
      <w:rPr>
        <w:rFonts w:cs="B Titr"/>
        <w:sz w:val="32"/>
        <w:szCs w:val="32"/>
        <w:lang w:bidi="fa-IR"/>
      </w:rPr>
    </w:pPr>
    <w:r w:rsidRPr="00065AE7">
      <w:rPr>
        <w:rFonts w:cs="B Titr" w:hint="cs"/>
        <w:sz w:val="32"/>
        <w:szCs w:val="32"/>
        <w:rtl/>
        <w:lang w:bidi="fa-IR"/>
      </w:rPr>
      <w:t>پیشگامان توسعه فرآیند دانش</w:t>
    </w:r>
    <w:r w:rsidR="009C2554" w:rsidRPr="00065AE7">
      <w:rPr>
        <w:rFonts w:cs="B Titr" w:hint="cs"/>
        <w:sz w:val="32"/>
        <w:szCs w:val="32"/>
        <w:rtl/>
        <w:lang w:bidi="fa-IR"/>
      </w:rPr>
      <w:t xml:space="preserve"> </w:t>
    </w:r>
    <w:r w:rsidR="009C2554" w:rsidRPr="00065AE7">
      <w:rPr>
        <w:rFonts w:ascii="Arial" w:hAnsi="Arial" w:cs="Arial" w:hint="cs"/>
        <w:sz w:val="32"/>
        <w:szCs w:val="32"/>
        <w:rtl/>
        <w:lang w:bidi="fa-IR"/>
      </w:rPr>
      <w:t>–</w:t>
    </w:r>
    <w:r w:rsidR="009C2554" w:rsidRPr="00065AE7">
      <w:rPr>
        <w:rFonts w:cs="B Titr" w:hint="cs"/>
        <w:sz w:val="32"/>
        <w:szCs w:val="32"/>
        <w:rtl/>
        <w:lang w:bidi="fa-IR"/>
      </w:rPr>
      <w:t xml:space="preserve"> </w:t>
    </w:r>
    <w:r w:rsidR="00615C5A" w:rsidRPr="00065AE7">
      <w:rPr>
        <w:rFonts w:cs="B Titr" w:hint="cs"/>
        <w:sz w:val="32"/>
        <w:szCs w:val="32"/>
        <w:rtl/>
        <w:lang w:bidi="fa-IR"/>
      </w:rPr>
      <w:t xml:space="preserve">شناسنامه </w:t>
    </w:r>
    <w:r w:rsidR="009C2554" w:rsidRPr="00065AE7">
      <w:rPr>
        <w:rFonts w:cs="B Titr" w:hint="cs"/>
        <w:sz w:val="32"/>
        <w:szCs w:val="32"/>
        <w:rtl/>
        <w:lang w:bidi="fa-IR"/>
      </w:rPr>
      <w:t>طرح‌ها جهت رویداد تا ثریا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634323"/>
    <w:multiLevelType w:val="hybridMultilevel"/>
    <w:tmpl w:val="CEA07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tDSxNAGyTE0MLZR0lIJTi4sz8/NACgxrATRZ4H8sAAAA"/>
  </w:docVars>
  <w:rsids>
    <w:rsidRoot w:val="00643D13"/>
    <w:rsid w:val="00065AE7"/>
    <w:rsid w:val="002F28B7"/>
    <w:rsid w:val="003D4647"/>
    <w:rsid w:val="003E1F64"/>
    <w:rsid w:val="0042074B"/>
    <w:rsid w:val="0042121A"/>
    <w:rsid w:val="0043114A"/>
    <w:rsid w:val="00615C5A"/>
    <w:rsid w:val="00643D13"/>
    <w:rsid w:val="006862DD"/>
    <w:rsid w:val="00755B6E"/>
    <w:rsid w:val="008E2DEC"/>
    <w:rsid w:val="0092792C"/>
    <w:rsid w:val="00977704"/>
    <w:rsid w:val="0098544E"/>
    <w:rsid w:val="00990F65"/>
    <w:rsid w:val="009C2554"/>
    <w:rsid w:val="00A27E96"/>
    <w:rsid w:val="00A30AC8"/>
    <w:rsid w:val="00A66DAF"/>
    <w:rsid w:val="00A903A0"/>
    <w:rsid w:val="00DC63FE"/>
    <w:rsid w:val="00ED2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4D64C4E"/>
  <w15:chartTrackingRefBased/>
  <w15:docId w15:val="{D202D9CD-4DBB-425C-B192-D11CC47BF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D13"/>
    <w:pPr>
      <w:suppressAutoHyphens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D13"/>
    <w:pPr>
      <w:keepNext/>
      <w:keepLines/>
      <w:spacing w:before="40" w:after="0"/>
      <w:outlineLvl w:val="1"/>
    </w:pPr>
    <w:rPr>
      <w:rFonts w:asciiTheme="majorBidi" w:eastAsiaTheme="majorEastAsia" w:hAnsiTheme="majorBidi" w:cs="B Nazanin"/>
      <w:b/>
      <w:bCs/>
      <w:color w:val="2F5496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643D13"/>
    <w:rPr>
      <w:rFonts w:asciiTheme="majorBidi" w:eastAsiaTheme="majorEastAsia" w:hAnsiTheme="majorBidi" w:cs="B Nazanin"/>
      <w:b/>
      <w:bCs/>
      <w:color w:val="2F5496" w:themeColor="accent1" w:themeShade="BF"/>
      <w:sz w:val="24"/>
      <w:szCs w:val="26"/>
    </w:rPr>
  </w:style>
  <w:style w:type="table" w:styleId="TableGrid">
    <w:name w:val="Table Grid"/>
    <w:basedOn w:val="TableNormal"/>
    <w:uiPriority w:val="39"/>
    <w:rsid w:val="00643D13"/>
    <w:pPr>
      <w:suppressAutoHyphen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55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B6E"/>
  </w:style>
  <w:style w:type="paragraph" w:styleId="Footer">
    <w:name w:val="footer"/>
    <w:basedOn w:val="Normal"/>
    <w:link w:val="FooterChar"/>
    <w:uiPriority w:val="99"/>
    <w:unhideWhenUsed/>
    <w:rsid w:val="00755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B6E"/>
  </w:style>
  <w:style w:type="character" w:styleId="Hyperlink">
    <w:name w:val="Hyperlink"/>
    <w:basedOn w:val="DefaultParagraphFont"/>
    <w:uiPriority w:val="99"/>
    <w:unhideWhenUsed/>
    <w:rsid w:val="00990F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0F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30A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C3EAB-41FC-40E0-8462-99FFC32E7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asani</dc:creator>
  <cp:keywords/>
  <dc:description/>
  <cp:lastModifiedBy>Windows User</cp:lastModifiedBy>
  <cp:revision>10</cp:revision>
  <dcterms:created xsi:type="dcterms:W3CDTF">2022-07-11T17:52:00Z</dcterms:created>
  <dcterms:modified xsi:type="dcterms:W3CDTF">2023-02-19T12:59:00Z</dcterms:modified>
</cp:coreProperties>
</file>